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50.png" ContentType="image/png"/>
  <Override PartName="/word/media/rId45.png" ContentType="image/png"/>
  <Override PartName="/word/media/rId4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53.png" ContentType="image/png"/>
  <Override PartName="/word/media/rId4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c</w:t>
      </w:r>
      <w:r>
        <w:t xml:space="preserve"> </w:t>
      </w:r>
      <w:r>
        <w:t xml:space="preserve">2019</w:t>
      </w:r>
      <w:r>
        <w:t xml:space="preserve"> </w:t>
      </w:r>
      <w:r>
        <w:t xml:space="preserve">14:52:2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</w:t>
      </w:r>
      <w:r>
        <w:t xml:space="preserve"> </w:t>
      </w:r>
      <w:r>
        <w:t xml:space="preserve">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</w:t>
      </w:r>
      <w:r>
        <w:t xml:space="preserve"> </w:t>
      </w:r>
      <w:r>
        <w:t xml:space="preserve">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</w:t>
      </w:r>
      <w:r>
        <w:t xml:space="preserve"> </w:t>
      </w:r>
      <w:r>
        <w:t xml:space="preserve">“</w:t>
      </w:r>
      <w:r>
        <w:t xml:space="preserve">Ø</w:t>
      </w:r>
      <w:r>
        <w:t xml:space="preserve">”</w:t>
      </w:r>
      <w:r>
        <w:t xml:space="preserve">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are going to use the famous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data collected by Ronald Fisher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2" w:name="basic-graphs"/>
      <w:r>
        <w:t xml:space="preserve">Basic Graphs</w:t>
      </w:r>
      <w:bookmarkEnd w:id="22"/>
    </w:p>
    <w:p>
      <w:pPr>
        <w:pStyle w:val="Heading1"/>
      </w:pPr>
      <w:bookmarkStart w:id="23" w:name="continuous-variable-histogram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  <w:bookmarkEnd w:id="2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Histogram of Petal Width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5" w:name="categorical-variable-graph-bar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  <w:bookmarkEnd w:id="25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" title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7" w:name="continuous-by-continuous-twoway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  <w:bookmarkEnd w:id="2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29" w:name="categorical-by-categorical-graph-bar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2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 by Category of Petal Length" title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1" w:name="continuous-by-categorical-graph-bar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3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Petal Length by Species" title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3" w:name="titles-and-labels-title...-xtitle...-ytitle...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  <w:bookmarkEnd w:id="3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Graph With Titles and Labels" title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5" w:name="better-graphing-with-schemes-scheme...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  <w:bookmarkEnd w:id="35"/>
    </w:p>
    <w:p>
      <w:pPr>
        <w:pStyle w:val="FirstParagraph"/>
      </w:pPr>
      <w:r>
        <w:t xml:space="preserve">The easiest method to make better Stata graphs is through the use of predefined Stata</w:t>
      </w:r>
      <w:r>
        <w:t xml:space="preserve"> </w:t>
      </w:r>
      <w:r>
        <w:t xml:space="preserve">graphing schemes.</w:t>
      </w:r>
    </w:p>
    <w:p>
      <w:pPr>
        <w:pStyle w:val="Heading1"/>
      </w:pPr>
      <w:bookmarkStart w:id="36" w:name="pre-defined-schemes"/>
      <w:r>
        <w:t xml:space="preserve">Pre-Defined Schemes</w:t>
      </w:r>
      <w:bookmarkEnd w:id="36"/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7" w:name="economist-scheme"/>
      <w:r>
        <w:t xml:space="preserve">Economist Scheme</w:t>
      </w:r>
      <w:bookmarkEnd w:id="3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Scatterplot with Economist Scheme" title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39" w:name="stata-journal-scheme"/>
      <w:r>
        <w:rPr>
          <w:i/>
        </w:rPr>
        <w:t xml:space="preserve">Stata Journal</w:t>
      </w:r>
      <w:r>
        <w:t xml:space="preserve"> </w:t>
      </w:r>
      <w:r>
        <w:t xml:space="preserve">Scheme</w:t>
      </w:r>
      <w:bookmarkEnd w:id="3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tata Journal Scheme" title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1" w:name="s1rcolor-scheme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  <w:bookmarkEnd w:id="4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1rcolor Scheme" title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3" w:name="user-written-schemes"/>
      <w:r>
        <w:t xml:space="preserve">User Written Schemes</w:t>
      </w:r>
      <w:bookmarkEnd w:id="43"/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4" w:name="lean2-scheme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  <w:bookmarkEnd w:id="44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rPr>
          <w:rStyle w:val="VerbatimChar"/>
        </w:rPr>
        <w:t xml:space="preserve">(note: scheme lean2 not found, using s2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lean2 Scheme" title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6" w:name="michigan-graph-scheme"/>
      <w:r>
        <w:t xml:space="preserve">Michigan graph scheme</w:t>
      </w:r>
      <w:bookmarkEnd w:id="46"/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</w:t>
      </w:r>
      <w:r>
        <w:t xml:space="preserve"> </w:t>
      </w:r>
      <w:r>
        <w:t xml:space="preserve">described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rPr>
          <w:rStyle w:val="VerbatimChar"/>
        </w:rPr>
        <w:t xml:space="preserve">(note: scheme michigan not found, using s2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michigan Scheme" title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49" w:name="schemes-as-a-base-for-further-tweaking"/>
      <w:r>
        <w:t xml:space="preserve">Schemes as a Base for Further Tweaking</w:t>
      </w:r>
      <w:bookmarkEnd w:id="49"/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scheme lean2 not found, using s2color)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lean2 Scheme as a Base" title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1" w:name="even-more-tweaks"/>
      <w:r>
        <w:t xml:space="preserve">Even More Tweaks</w:t>
      </w:r>
      <w:bookmarkEnd w:id="51"/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2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s1rcolor Scheme as a Base" title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4" w:name="more-information"/>
      <w:r>
        <w:t xml:space="preserve">More Information</w:t>
      </w:r>
      <w:bookmarkEnd w:id="54"/>
    </w:p>
    <w:p>
      <w:pPr>
        <w:pStyle w:val="FirstParagraph"/>
      </w:pPr>
      <w:r>
        <w:t xml:space="preserve">See also</w:t>
      </w:r>
      <w:r>
        <w:t xml:space="preserve"> </w:t>
      </w:r>
      <w:hyperlink r:id="rId55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6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  <cp:keywords/>
  <dcterms:created xsi:type="dcterms:W3CDTF">2019-12-07T19:52:43Z</dcterms:created>
  <dcterms:modified xsi:type="dcterms:W3CDTF">2019-12-07T19:52:43Z</dcterms:modified>
</cp:coreProperties>
</file>